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1BBFB0D0" w:rsidR="00A036E8" w:rsidRDefault="0091001F" w:rsidP="00DE6AB1">
      <w:pPr>
        <w:pStyle w:val="Heading2"/>
        <w:jc w:val="center"/>
      </w:pPr>
      <w:r>
        <w:rPr>
          <w:rFonts w:ascii="Aaux Pro-Regular" w:hAnsi="Aaux Pro-Regular"/>
          <w:noProof/>
          <w:sz w:val="20"/>
        </w:rPr>
        <w:drawing>
          <wp:anchor distT="0" distB="0" distL="114300" distR="114300" simplePos="0" relativeHeight="251659264" behindDoc="1" locked="0" layoutInCell="1" allowOverlap="1" wp14:anchorId="23EEE931" wp14:editId="0F1180DA">
            <wp:simplePos x="0" y="0"/>
            <wp:positionH relativeFrom="page">
              <wp:posOffset>171450</wp:posOffset>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067C99" w14:textId="77777777" w:rsidR="00DE6AB1" w:rsidRPr="00DE6AB1" w:rsidRDefault="00DE6AB1" w:rsidP="00DE6AB1"/>
    <w:p w14:paraId="0A37501D" w14:textId="77777777" w:rsidR="00A036E8" w:rsidRDefault="00A036E8" w:rsidP="00091C08">
      <w:pPr>
        <w:pStyle w:val="Heading2"/>
        <w:jc w:val="center"/>
        <w:rPr>
          <w:rFonts w:ascii="Arial" w:hAnsi="Arial"/>
          <w:b/>
          <w:szCs w:val="24"/>
        </w:rPr>
      </w:pPr>
    </w:p>
    <w:p w14:paraId="5DAB6C7B" w14:textId="62AD932F" w:rsidR="00A036E8" w:rsidRDefault="00A036E8" w:rsidP="00091C08">
      <w:pPr>
        <w:pStyle w:val="Heading2"/>
        <w:jc w:val="center"/>
        <w:rPr>
          <w:rFonts w:ascii="Arial" w:hAnsi="Arial"/>
          <w:b/>
          <w:szCs w:val="24"/>
        </w:rPr>
      </w:pPr>
    </w:p>
    <w:p w14:paraId="02EB378F" w14:textId="77777777" w:rsidR="00A55E29" w:rsidRDefault="00A55E29" w:rsidP="00091C08">
      <w:pPr>
        <w:pStyle w:val="Heading2"/>
        <w:jc w:val="center"/>
        <w:rPr>
          <w:rFonts w:ascii="Arial" w:hAnsi="Arial"/>
          <w:b/>
          <w:szCs w:val="24"/>
        </w:rPr>
      </w:pPr>
    </w:p>
    <w:p w14:paraId="7696D121" w14:textId="77777777" w:rsidR="00991CDF" w:rsidRPr="0007555B" w:rsidRDefault="00991CDF" w:rsidP="00991CDF">
      <w:pPr>
        <w:pStyle w:val="Heading2"/>
        <w:jc w:val="center"/>
        <w:rPr>
          <w:rFonts w:ascii="Arial" w:hAnsi="Arial"/>
          <w:b/>
          <w:szCs w:val="24"/>
        </w:rPr>
      </w:pPr>
      <w:r w:rsidRPr="0007555B">
        <w:rPr>
          <w:rFonts w:ascii="Arial" w:hAnsi="Arial"/>
          <w:b/>
          <w:szCs w:val="24"/>
        </w:rPr>
        <w:t>M E M O R A N D U M</w:t>
      </w:r>
    </w:p>
    <w:p w14:paraId="12E1C63E" w14:textId="77777777" w:rsidR="00991CDF" w:rsidRPr="0007555B" w:rsidRDefault="00991CDF" w:rsidP="00991CDF">
      <w:pPr>
        <w:rPr>
          <w:sz w:val="24"/>
          <w:szCs w:val="24"/>
        </w:rPr>
      </w:pPr>
    </w:p>
    <w:p w14:paraId="7A7EF7AF" w14:textId="3E909079" w:rsidR="00991CDF" w:rsidRDefault="00991CDF" w:rsidP="00991CDF">
      <w:pPr>
        <w:pStyle w:val="Heading1"/>
        <w:rPr>
          <w:rFonts w:ascii="Arial" w:hAnsi="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Pr>
          <w:b/>
          <w:szCs w:val="24"/>
        </w:rPr>
        <w:tab/>
      </w:r>
      <w:r w:rsidR="005F7EE2">
        <w:rPr>
          <w:rFonts w:ascii="Arial" w:hAnsi="Arial"/>
          <w:b/>
          <w:szCs w:val="24"/>
        </w:rPr>
        <w:t>February 24, 2021</w:t>
      </w:r>
    </w:p>
    <w:p w14:paraId="73F0F97F" w14:textId="77777777" w:rsidR="00991CDF" w:rsidRPr="0007555B" w:rsidRDefault="00991CDF" w:rsidP="00991CDF">
      <w:pPr>
        <w:rPr>
          <w:rFonts w:ascii="Arial" w:hAnsi="Arial"/>
          <w:b/>
          <w:sz w:val="24"/>
          <w:szCs w:val="24"/>
        </w:rPr>
      </w:pPr>
    </w:p>
    <w:p w14:paraId="7EA05FF7" w14:textId="77777777" w:rsidR="00991CDF" w:rsidRPr="0007555B" w:rsidRDefault="00991CDF" w:rsidP="00991CDF">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698E770C" w14:textId="77777777" w:rsidR="00991CDF" w:rsidRPr="0007555B" w:rsidRDefault="00991CDF" w:rsidP="00991CDF">
      <w:pPr>
        <w:rPr>
          <w:rFonts w:ascii="Arial" w:hAnsi="Arial"/>
          <w:b/>
          <w:sz w:val="24"/>
          <w:szCs w:val="24"/>
        </w:rPr>
      </w:pPr>
    </w:p>
    <w:p w14:paraId="1979EBFE" w14:textId="77777777" w:rsidR="00991CDF" w:rsidRPr="0007555B" w:rsidRDefault="00991CDF" w:rsidP="00991CDF">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xml:space="preserve">, Chair, </w:t>
      </w:r>
      <w:proofErr w:type="gramStart"/>
      <w:r w:rsidRPr="0007555B">
        <w:rPr>
          <w:rFonts w:ascii="Arial" w:hAnsi="Arial"/>
          <w:b/>
          <w:sz w:val="24"/>
          <w:szCs w:val="24"/>
        </w:rPr>
        <w:t>C</w:t>
      </w:r>
      <w:r>
        <w:rPr>
          <w:rFonts w:ascii="Arial" w:hAnsi="Arial"/>
          <w:b/>
          <w:sz w:val="24"/>
          <w:szCs w:val="24"/>
        </w:rPr>
        <w:t>harter</w:t>
      </w:r>
      <w:proofErr w:type="gramEnd"/>
      <w:r>
        <w:rPr>
          <w:rFonts w:ascii="Arial" w:hAnsi="Arial"/>
          <w:b/>
          <w:sz w:val="24"/>
          <w:szCs w:val="24"/>
        </w:rPr>
        <w:t xml:space="preserve"> Schools</w:t>
      </w:r>
      <w:r w:rsidRPr="0007555B">
        <w:rPr>
          <w:rFonts w:ascii="Arial" w:hAnsi="Arial"/>
          <w:b/>
          <w:sz w:val="24"/>
          <w:szCs w:val="24"/>
        </w:rPr>
        <w:t xml:space="preserve"> Committee</w:t>
      </w:r>
    </w:p>
    <w:p w14:paraId="755F2093" w14:textId="77777777" w:rsidR="00991CDF" w:rsidRPr="0007555B" w:rsidRDefault="00991CDF" w:rsidP="00991CDF">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5D71952C" w14:textId="5DD1A117" w:rsidR="00991CDF" w:rsidRDefault="00991CDF" w:rsidP="00991CD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for </w:t>
      </w:r>
      <w:r>
        <w:rPr>
          <w:rFonts w:ascii="Arial" w:hAnsi="Arial"/>
          <w:b/>
          <w:sz w:val="24"/>
        </w:rPr>
        <w:t xml:space="preserve">Charter Renewal of </w:t>
      </w:r>
      <w:r w:rsidR="009234FF">
        <w:rPr>
          <w:rFonts w:ascii="Arial" w:hAnsi="Arial"/>
          <w:b/>
          <w:sz w:val="24"/>
        </w:rPr>
        <w:t xml:space="preserve">Green Tech </w:t>
      </w:r>
      <w:r>
        <w:rPr>
          <w:rFonts w:ascii="Arial" w:hAnsi="Arial"/>
          <w:b/>
          <w:sz w:val="24"/>
        </w:rPr>
        <w:t xml:space="preserve">Charter School </w:t>
      </w:r>
      <w:r>
        <w:rPr>
          <w:rFonts w:ascii="Arial" w:hAnsi="Arial"/>
          <w:b/>
          <w:sz w:val="24"/>
          <w:szCs w:val="24"/>
        </w:rPr>
        <w:t>(</w:t>
      </w:r>
      <w:r w:rsidR="009234FF">
        <w:rPr>
          <w:rFonts w:ascii="Arial" w:hAnsi="Arial"/>
          <w:b/>
          <w:sz w:val="24"/>
          <w:szCs w:val="24"/>
        </w:rPr>
        <w:t>Albany</w:t>
      </w:r>
      <w:r>
        <w:rPr>
          <w:rFonts w:ascii="Arial" w:hAnsi="Arial"/>
          <w:b/>
          <w:sz w:val="24"/>
        </w:rPr>
        <w:t>)</w:t>
      </w:r>
    </w:p>
    <w:p w14:paraId="697496DE" w14:textId="77777777" w:rsidR="00991CDF" w:rsidRPr="0007555B" w:rsidRDefault="00991CDF" w:rsidP="00991CDF">
      <w:pPr>
        <w:rPr>
          <w:rFonts w:ascii="Arial" w:hAnsi="Arial"/>
          <w:sz w:val="24"/>
          <w:szCs w:val="24"/>
        </w:rPr>
      </w:pPr>
    </w:p>
    <w:p w14:paraId="38CCB357"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Action Requested</w:t>
      </w:r>
    </w:p>
    <w:p w14:paraId="2008F1A4" w14:textId="77777777" w:rsidR="00991CDF" w:rsidRPr="0007555B" w:rsidRDefault="00991CDF" w:rsidP="00991CDF">
      <w:pPr>
        <w:rPr>
          <w:rFonts w:ascii="Arial" w:hAnsi="Arial"/>
          <w:sz w:val="24"/>
          <w:szCs w:val="24"/>
        </w:rPr>
      </w:pPr>
    </w:p>
    <w:p w14:paraId="122ADCAC" w14:textId="1CBD224D" w:rsidR="00991CDF" w:rsidRDefault="00991CDF" w:rsidP="00991CDF">
      <w:pPr>
        <w:ind w:firstLine="720"/>
        <w:rPr>
          <w:rFonts w:ascii="Arial" w:hAnsi="Arial"/>
          <w:sz w:val="24"/>
          <w:szCs w:val="24"/>
        </w:rPr>
      </w:pPr>
      <w:r w:rsidRPr="0007555B">
        <w:rPr>
          <w:rFonts w:ascii="Arial" w:hAnsi="Arial"/>
          <w:sz w:val="24"/>
          <w:szCs w:val="24"/>
        </w:rPr>
        <w:t xml:space="preserve">The proposed resolution </w:t>
      </w:r>
      <w:r>
        <w:rPr>
          <w:rFonts w:ascii="Arial" w:hAnsi="Arial"/>
          <w:sz w:val="24"/>
          <w:szCs w:val="24"/>
        </w:rPr>
        <w:t xml:space="preserve">authorizes the approval of a </w:t>
      </w:r>
      <w:r w:rsidR="009234FF">
        <w:rPr>
          <w:rFonts w:ascii="Arial" w:hAnsi="Arial"/>
          <w:sz w:val="24"/>
          <w:szCs w:val="24"/>
        </w:rPr>
        <w:t xml:space="preserve">five-year, full-term </w:t>
      </w:r>
      <w:r>
        <w:rPr>
          <w:rFonts w:ascii="Arial" w:hAnsi="Arial"/>
          <w:sz w:val="24"/>
          <w:szCs w:val="24"/>
        </w:rPr>
        <w:t>charter renewal for</w:t>
      </w:r>
      <w:r w:rsidR="009234FF">
        <w:rPr>
          <w:rFonts w:ascii="Arial" w:hAnsi="Arial"/>
          <w:sz w:val="24"/>
          <w:szCs w:val="24"/>
        </w:rPr>
        <w:t xml:space="preserve"> Green Tech </w:t>
      </w:r>
      <w:r>
        <w:rPr>
          <w:rFonts w:ascii="Arial" w:hAnsi="Arial"/>
          <w:sz w:val="24"/>
          <w:szCs w:val="24"/>
        </w:rPr>
        <w:t xml:space="preserve">Charter School </w:t>
      </w:r>
      <w:r w:rsidRPr="0007555B">
        <w:rPr>
          <w:rFonts w:ascii="Arial" w:hAnsi="Arial"/>
          <w:sz w:val="24"/>
          <w:szCs w:val="24"/>
        </w:rPr>
        <w:t xml:space="preserve">pursuant to </w:t>
      </w:r>
      <w:r>
        <w:rPr>
          <w:rFonts w:ascii="Arial" w:hAnsi="Arial"/>
          <w:sz w:val="24"/>
          <w:szCs w:val="24"/>
        </w:rPr>
        <w:t xml:space="preserve">New York </w:t>
      </w:r>
      <w:r w:rsidRPr="0007555B">
        <w:rPr>
          <w:rFonts w:ascii="Arial" w:hAnsi="Arial"/>
          <w:sz w:val="24"/>
          <w:szCs w:val="24"/>
        </w:rPr>
        <w:t>Education Law</w:t>
      </w:r>
      <w:r>
        <w:rPr>
          <w:rFonts w:ascii="Arial" w:hAnsi="Arial"/>
          <w:sz w:val="24"/>
          <w:szCs w:val="24"/>
        </w:rPr>
        <w:t xml:space="preserve"> </w:t>
      </w:r>
      <w:r>
        <w:rPr>
          <w:rFonts w:ascii="Arial" w:hAnsi="Arial" w:cs="Arial"/>
          <w:sz w:val="24"/>
          <w:szCs w:val="24"/>
        </w:rPr>
        <w:t>§</w:t>
      </w:r>
      <w:r>
        <w:rPr>
          <w:rFonts w:ascii="Arial" w:hAnsi="Arial"/>
          <w:sz w:val="24"/>
          <w:szCs w:val="24"/>
        </w:rPr>
        <w:t xml:space="preserve"> </w:t>
      </w:r>
      <w:r w:rsidRPr="0007555B">
        <w:rPr>
          <w:rFonts w:ascii="Arial" w:hAnsi="Arial"/>
          <w:sz w:val="24"/>
          <w:szCs w:val="24"/>
        </w:rPr>
        <w:t>28</w:t>
      </w:r>
      <w:r>
        <w:rPr>
          <w:rFonts w:ascii="Arial" w:hAnsi="Arial"/>
          <w:sz w:val="24"/>
          <w:szCs w:val="24"/>
        </w:rPr>
        <w:t>51</w:t>
      </w:r>
      <w:r w:rsidRPr="0007555B">
        <w:rPr>
          <w:rFonts w:ascii="Arial" w:hAnsi="Arial"/>
          <w:sz w:val="24"/>
          <w:szCs w:val="24"/>
        </w:rPr>
        <w:t>(</w:t>
      </w:r>
      <w:r>
        <w:rPr>
          <w:rFonts w:ascii="Arial" w:hAnsi="Arial"/>
          <w:sz w:val="24"/>
          <w:szCs w:val="24"/>
        </w:rPr>
        <w:t>4</w:t>
      </w:r>
      <w:r w:rsidRPr="0007555B">
        <w:rPr>
          <w:rFonts w:ascii="Arial" w:hAnsi="Arial"/>
          <w:sz w:val="24"/>
          <w:szCs w:val="24"/>
        </w:rPr>
        <w:t>)</w:t>
      </w:r>
      <w:r>
        <w:rPr>
          <w:rFonts w:ascii="Arial" w:hAnsi="Arial"/>
          <w:sz w:val="24"/>
          <w:szCs w:val="24"/>
        </w:rPr>
        <w:t>.</w:t>
      </w:r>
    </w:p>
    <w:p w14:paraId="11607FE3" w14:textId="77777777" w:rsidR="00991CDF" w:rsidRPr="0007555B" w:rsidRDefault="00991CDF" w:rsidP="00991CDF">
      <w:pPr>
        <w:ind w:firstLine="720"/>
        <w:rPr>
          <w:rFonts w:ascii="Arial" w:hAnsi="Arial"/>
          <w:sz w:val="24"/>
          <w:szCs w:val="24"/>
        </w:rPr>
      </w:pPr>
    </w:p>
    <w:p w14:paraId="3E16F34B"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Resolution</w:t>
      </w:r>
    </w:p>
    <w:p w14:paraId="11805732" w14:textId="77777777" w:rsidR="00991CDF" w:rsidRPr="0007555B" w:rsidRDefault="00991CDF" w:rsidP="00991CDF">
      <w:pPr>
        <w:rPr>
          <w:rFonts w:ascii="Arial" w:hAnsi="Arial"/>
          <w:sz w:val="24"/>
          <w:szCs w:val="24"/>
        </w:rPr>
      </w:pPr>
    </w:p>
    <w:p w14:paraId="039DCF91" w14:textId="77777777" w:rsidR="00991CDF" w:rsidRPr="0007555B" w:rsidRDefault="00991CDF" w:rsidP="00991CDF">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58309C35" w14:textId="77777777" w:rsidR="00991CDF" w:rsidRPr="0007555B" w:rsidRDefault="00991CDF" w:rsidP="00991CDF">
      <w:pPr>
        <w:pStyle w:val="BodyTextIndent3"/>
        <w:ind w:left="0" w:firstLine="720"/>
        <w:rPr>
          <w:szCs w:val="24"/>
        </w:rPr>
      </w:pPr>
    </w:p>
    <w:p w14:paraId="0BEE92B7" w14:textId="3CD26547" w:rsidR="00991CDF" w:rsidRPr="004E2D6F" w:rsidRDefault="00991CDF" w:rsidP="00991CDF">
      <w:pPr>
        <w:pStyle w:val="BodyTextIndent2"/>
        <w:widowControl w:val="0"/>
        <w:ind w:right="720"/>
        <w:jc w:val="both"/>
        <w:rPr>
          <w:rFonts w:ascii="Arial" w:hAnsi="Arial" w:cs="Arial"/>
          <w:szCs w:val="24"/>
          <w:u w:val="single"/>
        </w:rPr>
      </w:pPr>
      <w:r w:rsidRPr="004E2D6F">
        <w:rPr>
          <w:rFonts w:ascii="Arial" w:hAnsi="Arial" w:cs="Arial"/>
          <w:color w:val="000000"/>
          <w:szCs w:val="24"/>
          <w:u w:val="single"/>
        </w:rPr>
        <w:t>Whereas</w:t>
      </w:r>
      <w:r w:rsidRPr="004E2D6F">
        <w:rPr>
          <w:rFonts w:ascii="Arial" w:hAnsi="Arial" w:cs="Arial"/>
          <w:color w:val="000000"/>
          <w:szCs w:val="24"/>
        </w:rPr>
        <w:t xml:space="preserve"> the Charter Schools Committee, acting on behalf of the Board of Trustees, as required by Subdivision 2851(4)(e), has considered, prior to approval of the application for charter </w:t>
      </w:r>
      <w:r w:rsidR="009234FF">
        <w:rPr>
          <w:rFonts w:ascii="Arial" w:hAnsi="Arial" w:cs="Arial"/>
          <w:color w:val="000000"/>
          <w:szCs w:val="24"/>
        </w:rPr>
        <w:t>renewal of Green Tech Charter School</w:t>
      </w:r>
      <w:r w:rsidRPr="004E2D6F">
        <w:rPr>
          <w:rFonts w:ascii="Arial" w:hAnsi="Arial" w:cs="Arial"/>
          <w:color w:val="000000"/>
          <w:szCs w:val="24"/>
        </w:rPr>
        <w:t xml:space="preserve"> (the “Education Corporation”), located in </w:t>
      </w:r>
      <w:r w:rsidR="009234FF">
        <w:rPr>
          <w:rFonts w:ascii="Arial" w:hAnsi="Arial" w:cs="Arial"/>
          <w:color w:val="000000"/>
          <w:szCs w:val="24"/>
        </w:rPr>
        <w:t>Albany</w:t>
      </w:r>
      <w:r w:rsidRPr="004E2D6F">
        <w:rPr>
          <w:rFonts w:ascii="Arial" w:hAnsi="Arial" w:cs="Arial"/>
          <w:color w:val="000000"/>
          <w:szCs w:val="24"/>
        </w:rPr>
        <w:t>, the means by which the Education Corporation will meet or exceed the enrollment and retention targets of students with disabilities, English language learners, and students who are eligible applicants for the federal Free and Reduced Price Lunch program as set forth in the application, which targets were prescribed by the State University of New York Charter Schools Institute (the “Institute”) on behalf of the Board of Trustees; now, therefore, be it</w:t>
      </w:r>
    </w:p>
    <w:p w14:paraId="5BC70A2F" w14:textId="77777777" w:rsidR="00991CDF" w:rsidRDefault="00991CDF" w:rsidP="00991CDF">
      <w:pPr>
        <w:rPr>
          <w:rFonts w:ascii="Arial" w:hAnsi="Arial"/>
          <w:sz w:val="24"/>
        </w:rPr>
      </w:pPr>
    </w:p>
    <w:p w14:paraId="7DDE8A48" w14:textId="77777777" w:rsidR="00991CDF" w:rsidRDefault="00991CDF" w:rsidP="00991CDF">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is, approved and its charter be, and hereby is, renewed through and including July 31, 2026; </w:t>
      </w:r>
      <w:r w:rsidRPr="00E9412F">
        <w:rPr>
          <w:rFonts w:ascii="Arial" w:hAnsi="Arial" w:cs="Arial"/>
        </w:rPr>
        <w:t>and</w:t>
      </w:r>
      <w:r>
        <w:rPr>
          <w:rFonts w:ascii="Arial" w:hAnsi="Arial" w:cs="Arial"/>
        </w:rPr>
        <w:t>,</w:t>
      </w:r>
      <w:r w:rsidRPr="00E9412F">
        <w:rPr>
          <w:rFonts w:ascii="Arial" w:hAnsi="Arial" w:cs="Arial"/>
        </w:rPr>
        <w:t xml:space="preserve"> be it further</w:t>
      </w:r>
      <w:r>
        <w:rPr>
          <w:rFonts w:ascii="Arial" w:hAnsi="Arial"/>
        </w:rPr>
        <w:t xml:space="preserve"> </w:t>
      </w:r>
    </w:p>
    <w:p w14:paraId="5D6BEADC" w14:textId="77777777" w:rsidR="00991CDF" w:rsidRDefault="00991CDF" w:rsidP="00991CDF">
      <w:pPr>
        <w:pStyle w:val="BodyTextIndent2"/>
        <w:widowControl w:val="0"/>
        <w:ind w:right="720"/>
        <w:jc w:val="both"/>
        <w:rPr>
          <w:rFonts w:ascii="Arial" w:hAnsi="Arial" w:cs="Arial"/>
          <w:color w:val="000000"/>
          <w:szCs w:val="24"/>
        </w:rPr>
      </w:pPr>
    </w:p>
    <w:p w14:paraId="101DD9C2" w14:textId="77777777" w:rsidR="00991CDF" w:rsidRPr="004E2D6F" w:rsidRDefault="00991CDF" w:rsidP="00991CDF">
      <w:pPr>
        <w:pStyle w:val="BodyTextIndent2"/>
        <w:widowControl w:val="0"/>
        <w:ind w:right="720"/>
        <w:jc w:val="both"/>
        <w:rPr>
          <w:rFonts w:ascii="Arial" w:hAnsi="Arial" w:cs="Arial"/>
          <w:color w:val="000000"/>
          <w:szCs w:val="24"/>
        </w:rPr>
      </w:pPr>
      <w:r w:rsidRPr="004E2D6F">
        <w:rPr>
          <w:rFonts w:ascii="Arial" w:hAnsi="Arial" w:cs="Arial"/>
          <w:color w:val="000000"/>
          <w:szCs w:val="24"/>
          <w:u w:val="single"/>
        </w:rPr>
        <w:t>Resolved</w:t>
      </w:r>
      <w:r w:rsidRPr="004E2D6F">
        <w:rPr>
          <w:rFonts w:ascii="Arial" w:hAnsi="Arial" w:cs="Arial"/>
          <w:color w:val="000000"/>
          <w:szCs w:val="24"/>
        </w:rPr>
        <w:t xml:space="preserve"> that: 1) the Education Corporation’s school as described in its application for charter renewal meets the requirements of the New York Charter Schools Act of 1998 (as amended) and applicable laws, rules, and regulations; 2) the Education Corporation can demonstrate the ability to operate the school in an educationally and fiscally sound manner; and, 3) approving the renewal application and renewing the charter is likely to improve student learning and achievement, and materially further the purposes set out in Education Law § 2850(2); and, be it further</w:t>
      </w:r>
    </w:p>
    <w:p w14:paraId="6437A72A" w14:textId="77777777" w:rsidR="00991CDF" w:rsidRPr="004E2D6F" w:rsidRDefault="00991CDF" w:rsidP="00991CDF">
      <w:pPr>
        <w:pStyle w:val="NormalWeb"/>
        <w:ind w:left="1440" w:right="720"/>
        <w:jc w:val="both"/>
        <w:rPr>
          <w:rFonts w:ascii="Arial" w:hAnsi="Arial" w:cs="Arial"/>
          <w:color w:val="000000"/>
        </w:rPr>
      </w:pPr>
      <w:r w:rsidRPr="004E2D6F">
        <w:rPr>
          <w:rFonts w:ascii="Arial" w:hAnsi="Arial" w:cs="Arial"/>
          <w:color w:val="000000"/>
          <w:u w:val="single"/>
        </w:rPr>
        <w:t xml:space="preserve">Resolved </w:t>
      </w:r>
      <w:r w:rsidRPr="004E2D6F">
        <w:rPr>
          <w:rFonts w:ascii="Arial" w:hAnsi="Arial" w:cs="Arial"/>
          <w:color w:val="000000"/>
        </w:rPr>
        <w:t>that the Institute, acting for the Board of Trustees, be, and hereby is, directed</w:t>
      </w:r>
      <w:r>
        <w:rPr>
          <w:rFonts w:ascii="Arial" w:hAnsi="Arial" w:cs="Arial"/>
          <w:color w:val="000000"/>
        </w:rPr>
        <w:t xml:space="preserve"> to</w:t>
      </w:r>
      <w:r w:rsidRPr="004E2D6F">
        <w:rPr>
          <w:rFonts w:ascii="Arial" w:hAnsi="Arial" w:cs="Arial"/>
          <w:color w:val="000000"/>
        </w:rPr>
        <w:t>: 1) enter into a proposed renewal charter with the Education Corporation in accordance with this resolution, which proposed charter shall include such assurances and terms as the Institute shall deem necessary and appr</w:t>
      </w:r>
      <w:r>
        <w:rPr>
          <w:rFonts w:ascii="Arial" w:hAnsi="Arial" w:cs="Arial"/>
          <w:color w:val="000000"/>
        </w:rPr>
        <w:t xml:space="preserve">opriate; and, 2) thereafter, </w:t>
      </w:r>
      <w:r w:rsidRPr="004E2D6F">
        <w:rPr>
          <w:rFonts w:ascii="Arial" w:hAnsi="Arial" w:cs="Arial"/>
          <w:color w:val="000000"/>
        </w:rPr>
        <w:t>submit the proposed charter to the New York State Board of Regents for its review, comment, and potential approval.</w:t>
      </w:r>
    </w:p>
    <w:p w14:paraId="4614DF3B" w14:textId="77777777" w:rsidR="00991CDF" w:rsidRDefault="00991CDF" w:rsidP="00991CDF">
      <w:pPr>
        <w:rPr>
          <w:rFonts w:ascii="Arial" w:hAnsi="Arial"/>
          <w:sz w:val="24"/>
          <w:szCs w:val="24"/>
        </w:rPr>
      </w:pPr>
    </w:p>
    <w:p w14:paraId="29C4C6A2" w14:textId="77777777" w:rsidR="00991CDF" w:rsidRPr="0007555B" w:rsidRDefault="00991CDF" w:rsidP="00991CDF">
      <w:pPr>
        <w:pStyle w:val="BodyTextIndent"/>
        <w:ind w:left="0" w:firstLine="0"/>
        <w:jc w:val="both"/>
        <w:rPr>
          <w:rFonts w:ascii="Arial" w:hAnsi="Arial"/>
          <w:b/>
          <w:szCs w:val="24"/>
          <w:u w:val="single"/>
        </w:rPr>
      </w:pPr>
      <w:r w:rsidRPr="0007555B">
        <w:rPr>
          <w:rFonts w:ascii="Arial" w:hAnsi="Arial"/>
          <w:b/>
          <w:szCs w:val="24"/>
          <w:u w:val="single"/>
        </w:rPr>
        <w:t>Background</w:t>
      </w:r>
    </w:p>
    <w:p w14:paraId="7D04F36A" w14:textId="77777777" w:rsidR="00991CDF" w:rsidRPr="0007555B" w:rsidRDefault="00991CDF" w:rsidP="00991CDF">
      <w:pPr>
        <w:pStyle w:val="BodyTextIndent"/>
        <w:ind w:left="0" w:firstLine="0"/>
        <w:jc w:val="both"/>
        <w:rPr>
          <w:rFonts w:ascii="Arial" w:hAnsi="Arial"/>
          <w:szCs w:val="24"/>
          <w:u w:val="single"/>
        </w:rPr>
      </w:pPr>
    </w:p>
    <w:p w14:paraId="41FB1D0C" w14:textId="77777777" w:rsidR="00991CDF" w:rsidRDefault="00991CDF" w:rsidP="00991CDF">
      <w:pPr>
        <w:pStyle w:val="BodyTextIndent"/>
        <w:tabs>
          <w:tab w:val="left" w:pos="720"/>
        </w:tabs>
        <w:ind w:left="0" w:firstLine="0"/>
        <w:rPr>
          <w:rFonts w:ascii="Arial" w:hAnsi="Arial"/>
        </w:rPr>
      </w:pPr>
      <w:r>
        <w:rPr>
          <w:rFonts w:ascii="Arial" w:hAnsi="Arial"/>
        </w:rPr>
        <w:tab/>
        <w:t xml:space="preserve">The New York Charter Schools Act of 1998 (as amended) permits the Board of Trustees to renew the charters of education corporations it has authorized, and to renew such corporations’ authority to operate charter schools.  Pursuant to Resolution </w:t>
      </w:r>
      <w:r w:rsidRPr="001F6375">
        <w:rPr>
          <w:rFonts w:ascii="Arial" w:hAnsi="Arial"/>
        </w:rPr>
        <w:t xml:space="preserve">No. </w:t>
      </w:r>
      <w:r>
        <w:rPr>
          <w:rFonts w:ascii="Arial" w:hAnsi="Arial"/>
          <w:szCs w:val="24"/>
        </w:rPr>
        <w:t>2012-038,</w:t>
      </w:r>
      <w:r w:rsidRPr="00537F76">
        <w:rPr>
          <w:rFonts w:ascii="Arial" w:hAnsi="Arial"/>
          <w:szCs w:val="24"/>
        </w:rPr>
        <w:t xml:space="preserve"> dated </w:t>
      </w:r>
      <w:r>
        <w:rPr>
          <w:rFonts w:ascii="Arial" w:hAnsi="Arial"/>
          <w:szCs w:val="24"/>
        </w:rPr>
        <w:t xml:space="preserve">June </w:t>
      </w:r>
      <w:r w:rsidRPr="00537F76">
        <w:rPr>
          <w:rFonts w:ascii="Arial" w:hAnsi="Arial"/>
          <w:szCs w:val="24"/>
        </w:rPr>
        <w:t>1</w:t>
      </w:r>
      <w:r>
        <w:rPr>
          <w:rFonts w:ascii="Arial" w:hAnsi="Arial"/>
          <w:szCs w:val="24"/>
        </w:rPr>
        <w:t>2</w:t>
      </w:r>
      <w:r w:rsidRPr="00537F76">
        <w:rPr>
          <w:rFonts w:ascii="Arial" w:hAnsi="Arial"/>
          <w:szCs w:val="24"/>
        </w:rPr>
        <w:t>, 20</w:t>
      </w:r>
      <w:r>
        <w:rPr>
          <w:rFonts w:ascii="Arial" w:hAnsi="Arial"/>
          <w:szCs w:val="24"/>
        </w:rPr>
        <w:t>12</w:t>
      </w:r>
      <w:r>
        <w:rPr>
          <w:rFonts w:ascii="Arial" w:hAnsi="Arial"/>
        </w:rPr>
        <w:t xml:space="preserve">, the Board of Trustees delegated authority to renew charters to the </w:t>
      </w:r>
      <w:r>
        <w:rPr>
          <w:rFonts w:ascii="Arial" w:hAnsi="Arial"/>
          <w:szCs w:val="24"/>
        </w:rPr>
        <w:t>Charter Schools</w:t>
      </w:r>
      <w:r w:rsidRPr="0007555B">
        <w:rPr>
          <w:rFonts w:ascii="Arial" w:hAnsi="Arial"/>
          <w:b/>
          <w:szCs w:val="24"/>
        </w:rPr>
        <w:t xml:space="preserve"> </w:t>
      </w:r>
      <w:r>
        <w:rPr>
          <w:rFonts w:ascii="Arial" w:hAnsi="Arial"/>
        </w:rPr>
        <w:t>Committee.</w:t>
      </w:r>
      <w:r w:rsidRPr="00781AF9">
        <w:rPr>
          <w:rFonts w:ascii="Arial" w:hAnsi="Arial" w:cs="Arial"/>
        </w:rPr>
        <w:t xml:space="preserve"> </w:t>
      </w:r>
      <w:r>
        <w:rPr>
          <w:rFonts w:ascii="Arial" w:hAnsi="Arial"/>
        </w:rPr>
        <w:t xml:space="preserve"> </w:t>
      </w:r>
    </w:p>
    <w:p w14:paraId="599632CB" w14:textId="77777777" w:rsidR="00991CDF" w:rsidRDefault="00991CDF" w:rsidP="00991CDF">
      <w:pPr>
        <w:pStyle w:val="BodyTextIndent"/>
        <w:tabs>
          <w:tab w:val="left" w:pos="720"/>
        </w:tabs>
        <w:ind w:left="0" w:firstLine="0"/>
        <w:rPr>
          <w:rFonts w:ascii="Arial" w:hAnsi="Arial"/>
        </w:rPr>
      </w:pPr>
    </w:p>
    <w:p w14:paraId="722782FD" w14:textId="1F6EE875" w:rsidR="00991CDF" w:rsidRPr="00A920E5" w:rsidRDefault="00991CDF" w:rsidP="00991CDF">
      <w:pPr>
        <w:pStyle w:val="BodyTextIndent"/>
        <w:tabs>
          <w:tab w:val="left" w:pos="720"/>
        </w:tabs>
        <w:ind w:left="0" w:firstLine="0"/>
        <w:rPr>
          <w:rFonts w:ascii="Arial" w:hAnsi="Arial" w:cs="Arial"/>
          <w:szCs w:val="24"/>
        </w:rPr>
      </w:pPr>
      <w:r>
        <w:rPr>
          <w:rFonts w:ascii="Arial" w:hAnsi="Arial"/>
        </w:rPr>
        <w:tab/>
      </w:r>
      <w:r w:rsidRPr="00A920E5">
        <w:rPr>
          <w:rFonts w:ascii="Arial" w:hAnsi="Arial"/>
        </w:rPr>
        <w:t>Pursuant to the</w:t>
      </w:r>
      <w:r w:rsidRPr="00A920E5">
        <w:rPr>
          <w:rFonts w:ascii="Arial" w:hAnsi="Arial"/>
          <w:i/>
        </w:rPr>
        <w:t xml:space="preserve"> Policies for the Renewal of Not-for-Profit Charter School Education Corporations and Charter Schools Authorized by the Board of </w:t>
      </w:r>
      <w:r w:rsidRPr="00A920E5">
        <w:rPr>
          <w:rFonts w:ascii="Arial" w:hAnsi="Arial"/>
        </w:rPr>
        <w:t xml:space="preserve">Trustees of the </w:t>
      </w:r>
      <w:r w:rsidRPr="00A920E5">
        <w:rPr>
          <w:rFonts w:ascii="Arial" w:hAnsi="Arial"/>
          <w:i/>
        </w:rPr>
        <w:t>State University of New York</w:t>
      </w:r>
      <w:r w:rsidRPr="00A920E5">
        <w:rPr>
          <w:rFonts w:ascii="Arial" w:hAnsi="Arial"/>
        </w:rPr>
        <w:t xml:space="preserve"> (the “SUNY Renewal Policies”) (last amended September 4, 2013 and available at:</w:t>
      </w:r>
      <w:r>
        <w:rPr>
          <w:rFonts w:ascii="Arial" w:hAnsi="Arial"/>
        </w:rPr>
        <w:t xml:space="preserve">  </w:t>
      </w:r>
      <w:hyperlink r:id="rId12" w:history="1">
        <w:r w:rsidR="00D219BA" w:rsidRPr="0019447E">
          <w:rPr>
            <w:rStyle w:val="Hyperlink"/>
            <w:rFonts w:ascii="Arial" w:hAnsi="Arial"/>
          </w:rPr>
          <w:t>https://www.newyorkcharters.org/</w:t>
        </w:r>
        <w:r w:rsidR="00D219BA" w:rsidRPr="0019447E">
          <w:rPr>
            <w:rStyle w:val="Hyperlink"/>
            <w:rFonts w:ascii="Arial" w:hAnsi="Arial"/>
          </w:rPr>
          <w:br/>
          <w:t>wp-content/uploads/SUNY-Renewal-Policies.pdf</w:t>
        </w:r>
      </w:hyperlink>
      <w:r w:rsidRPr="00733673">
        <w:rPr>
          <w:rFonts w:ascii="Arial" w:hAnsi="Arial" w:cs="Arial"/>
        </w:rPr>
        <w:t>), t</w:t>
      </w:r>
      <w:r w:rsidRPr="00A920E5">
        <w:rPr>
          <w:rFonts w:ascii="Arial" w:hAnsi="Arial"/>
        </w:rPr>
        <w:t xml:space="preserve">he SUNY Charter Schools Institute (the “Institute”) </w:t>
      </w:r>
      <w:r>
        <w:rPr>
          <w:rFonts w:ascii="Arial" w:hAnsi="Arial"/>
        </w:rPr>
        <w:t xml:space="preserve">generally </w:t>
      </w:r>
      <w:r w:rsidRPr="00A920E5">
        <w:rPr>
          <w:rFonts w:ascii="Arial" w:hAnsi="Arial"/>
        </w:rPr>
        <w:t>conducts a renewal site visit; reviews the information in the renewal application as wel</w:t>
      </w:r>
      <w:r w:rsidR="00D219BA">
        <w:rPr>
          <w:rFonts w:ascii="Arial" w:hAnsi="Arial"/>
        </w:rPr>
        <w:t>l as other relevant information</w:t>
      </w:r>
      <w:r w:rsidRPr="00A920E5">
        <w:rPr>
          <w:rFonts w:ascii="Arial" w:hAnsi="Arial"/>
        </w:rPr>
        <w:t xml:space="preserve"> such as assessment data and site visit reports; interviews education corporation trustees and staff; and produces a draft renewal report containing its findings and preliminary recommendation.  The draft renewal report also contains an evaluation of the performance of an education corporation’s school over the charter term based on the criteria provided in the renewal benchmarks described in the SUNY Renewal Policies.  The education corporation receives a copy of the draft renewal report and is given an opportunity to comment on it before it is </w:t>
      </w:r>
      <w:r w:rsidRPr="00A920E5">
        <w:rPr>
          <w:rFonts w:ascii="Arial" w:hAnsi="Arial"/>
        </w:rPr>
        <w:lastRenderedPageBreak/>
        <w:t>finalized.  The Institute makes final renewal reports available in its Albany office and at:</w:t>
      </w:r>
      <w:r w:rsidRPr="00A920E5">
        <w:t xml:space="preserve">  </w:t>
      </w:r>
      <w:hyperlink r:id="rId13" w:history="1">
        <w:r w:rsidRPr="00FE472F">
          <w:rPr>
            <w:rStyle w:val="Hyperlink"/>
            <w:rFonts w:ascii="Arial" w:hAnsi="Arial" w:cs="Arial"/>
          </w:rPr>
          <w:t>http://www.suny.edu/about/leadership/board-of-trustees/meetings/</w:t>
        </w:r>
        <w:r w:rsidRPr="00FE472F">
          <w:rPr>
            <w:rStyle w:val="Hyperlink"/>
            <w:rFonts w:ascii="Arial" w:hAnsi="Arial" w:cs="Arial"/>
          </w:rPr>
          <w:br/>
        </w:r>
        <w:proofErr w:type="spellStart"/>
        <w:r w:rsidRPr="00FE472F">
          <w:rPr>
            <w:rStyle w:val="Hyperlink"/>
            <w:rFonts w:ascii="Arial" w:hAnsi="Arial" w:cs="Arial"/>
          </w:rPr>
          <w:t>meetingNotices.cfm</w:t>
        </w:r>
        <w:proofErr w:type="spellEnd"/>
      </w:hyperlink>
      <w:r w:rsidRPr="00A920E5">
        <w:rPr>
          <w:rFonts w:ascii="Arial" w:hAnsi="Arial"/>
        </w:rPr>
        <w:t>.  Copies of applications for charter renewal are on file in the Albany office of the Institute.</w:t>
      </w:r>
    </w:p>
    <w:p w14:paraId="70D91DAA" w14:textId="46579D65" w:rsidR="00991CDF" w:rsidRPr="004E2D6F" w:rsidRDefault="00991CDF" w:rsidP="00991CDF">
      <w:pPr>
        <w:pStyle w:val="NormalWeb"/>
        <w:rPr>
          <w:rFonts w:ascii="Arial" w:hAnsi="Arial" w:cs="Arial"/>
          <w:color w:val="000000"/>
        </w:rPr>
      </w:pPr>
      <w:r w:rsidRPr="00A920E5">
        <w:rPr>
          <w:rFonts w:ascii="Arial" w:hAnsi="Arial"/>
        </w:rPr>
        <w:tab/>
      </w:r>
      <w:r w:rsidRPr="004E2D6F">
        <w:rPr>
          <w:rFonts w:ascii="Arial" w:hAnsi="Arial" w:cs="Arial"/>
          <w:color w:val="000000"/>
        </w:rPr>
        <w:t>As set forth in the Institute’s Renewal R</w:t>
      </w:r>
      <w:r w:rsidR="009234FF">
        <w:rPr>
          <w:rFonts w:ascii="Arial" w:hAnsi="Arial" w:cs="Arial"/>
          <w:color w:val="000000"/>
        </w:rPr>
        <w:t>eport for Green Tech Charter School</w:t>
      </w:r>
      <w:r w:rsidRPr="004E2D6F">
        <w:rPr>
          <w:rFonts w:ascii="Arial" w:hAnsi="Arial" w:cs="Arial"/>
          <w:color w:val="000000"/>
        </w:rPr>
        <w:t xml:space="preserve"> (the “Education Corporation”), which was distributed to the Board of Trustees, the Institute conducted a renewal review of the Education Corporation pursuant to the SUNY Renewal Policies. </w:t>
      </w:r>
      <w:r>
        <w:rPr>
          <w:rFonts w:ascii="Arial" w:hAnsi="Arial" w:cs="Arial"/>
          <w:color w:val="000000"/>
        </w:rPr>
        <w:t xml:space="preserve"> </w:t>
      </w:r>
      <w:r w:rsidRPr="004E2D6F">
        <w:rPr>
          <w:rFonts w:ascii="Arial" w:hAnsi="Arial" w:cs="Arial"/>
          <w:color w:val="000000"/>
        </w:rPr>
        <w:t xml:space="preserve">As a result of this review, the Institute recommends that the Education Corporation’s application for subsequent charter renewal be granted </w:t>
      </w:r>
      <w:r w:rsidR="00855D1B">
        <w:rPr>
          <w:rFonts w:ascii="Arial" w:hAnsi="Arial" w:cs="Arial"/>
          <w:color w:val="000000"/>
        </w:rPr>
        <w:t xml:space="preserve">for a full term of five years </w:t>
      </w:r>
      <w:bookmarkStart w:id="0" w:name="_GoBack"/>
      <w:bookmarkEnd w:id="0"/>
      <w:r w:rsidRPr="004E2D6F">
        <w:rPr>
          <w:rFonts w:ascii="Arial" w:hAnsi="Arial" w:cs="Arial"/>
          <w:color w:val="000000"/>
        </w:rPr>
        <w:t xml:space="preserve">without conditions. </w:t>
      </w:r>
      <w:r w:rsidR="00D219BA">
        <w:rPr>
          <w:rFonts w:ascii="Arial" w:hAnsi="Arial" w:cs="Arial"/>
          <w:color w:val="000000"/>
        </w:rPr>
        <w:t xml:space="preserve"> </w:t>
      </w:r>
      <w:r w:rsidRPr="004E2D6F">
        <w:rPr>
          <w:rFonts w:ascii="Arial" w:hAnsi="Arial" w:cs="Arial"/>
          <w:color w:val="000000"/>
        </w:rPr>
        <w:t>If this resolution is approved, the Education Corporation’s charter will be renewed through July 31, 2026.</w:t>
      </w:r>
    </w:p>
    <w:p w14:paraId="0DFAE634" w14:textId="2071E618" w:rsidR="00A517B9" w:rsidRPr="0007555B" w:rsidRDefault="00991CDF" w:rsidP="00D219BA">
      <w:pPr>
        <w:pStyle w:val="NormalWeb"/>
        <w:ind w:firstLine="720"/>
        <w:rPr>
          <w:rFonts w:ascii="Arial" w:hAnsi="Arial"/>
        </w:rPr>
      </w:pPr>
      <w:r w:rsidRPr="1478791C">
        <w:rPr>
          <w:rFonts w:ascii="Arial" w:hAnsi="Arial" w:cs="Arial"/>
          <w:color w:val="000000" w:themeColor="text1"/>
        </w:rPr>
        <w:t xml:space="preserve">For the education corporation listed above, the Institute properly notified the school district in which the education corporation is located regarding the receipt of an application for charter renewal.  </w:t>
      </w:r>
      <w:r w:rsidR="009234FF" w:rsidRPr="1478791C">
        <w:rPr>
          <w:rFonts w:ascii="Arial" w:hAnsi="Arial" w:cs="Arial"/>
          <w:color w:val="000000" w:themeColor="text1"/>
        </w:rPr>
        <w:t xml:space="preserve">As of February </w:t>
      </w:r>
      <w:r w:rsidR="00D219BA" w:rsidRPr="1478791C">
        <w:rPr>
          <w:rFonts w:ascii="Arial" w:hAnsi="Arial" w:cs="Arial"/>
          <w:color w:val="000000" w:themeColor="text1"/>
        </w:rPr>
        <w:t>1</w:t>
      </w:r>
      <w:r w:rsidR="5A0F5C8F" w:rsidRPr="1478791C">
        <w:rPr>
          <w:rFonts w:ascii="Arial" w:hAnsi="Arial" w:cs="Arial"/>
          <w:color w:val="000000" w:themeColor="text1"/>
        </w:rPr>
        <w:t>6</w:t>
      </w:r>
      <w:r w:rsidRPr="1478791C">
        <w:rPr>
          <w:rFonts w:ascii="Arial" w:hAnsi="Arial" w:cs="Arial"/>
          <w:color w:val="000000" w:themeColor="text1"/>
        </w:rPr>
        <w:t>, 202</w:t>
      </w:r>
      <w:r w:rsidR="009234FF" w:rsidRPr="1478791C">
        <w:rPr>
          <w:rFonts w:ascii="Arial" w:hAnsi="Arial" w:cs="Arial"/>
          <w:color w:val="000000" w:themeColor="text1"/>
        </w:rPr>
        <w:t>1</w:t>
      </w:r>
      <w:r w:rsidRPr="1478791C">
        <w:rPr>
          <w:rFonts w:ascii="Arial" w:hAnsi="Arial" w:cs="Arial"/>
          <w:color w:val="000000" w:themeColor="text1"/>
        </w:rPr>
        <w:t>, the Institute received no comments.</w:t>
      </w:r>
    </w:p>
    <w:sectPr w:rsidR="00A517B9" w:rsidRPr="0007555B" w:rsidSect="00A2361D">
      <w:headerReference w:type="default" r:id="rId14"/>
      <w:footerReference w:type="even" r:id="rId15"/>
      <w:footerReference w:type="default" r:id="rId16"/>
      <w:headerReference w:type="first" r:id="rId17"/>
      <w:footerReference w:type="first" r:id="rId18"/>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F266EB" w14:textId="77777777" w:rsidR="0052278B" w:rsidRDefault="0052278B">
      <w:r>
        <w:separator/>
      </w:r>
    </w:p>
  </w:endnote>
  <w:endnote w:type="continuationSeparator" w:id="0">
    <w:p w14:paraId="643AA38D" w14:textId="77777777" w:rsidR="0052278B" w:rsidRDefault="005227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mbria"/>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4D5D3"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0FB78278"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14:paraId="1613FDC8" w14:textId="77777777" w:rsidTr="3EEE11DC">
      <w:tc>
        <w:tcPr>
          <w:tcW w:w="2880" w:type="dxa"/>
        </w:tcPr>
        <w:p w14:paraId="4A1C300D" w14:textId="37925CD7" w:rsidR="3EEE11DC" w:rsidRDefault="3EEE11DC" w:rsidP="3EEE11DC">
          <w:pPr>
            <w:pStyle w:val="Header"/>
            <w:ind w:left="-115"/>
          </w:pPr>
        </w:p>
      </w:tc>
      <w:tc>
        <w:tcPr>
          <w:tcW w:w="2880" w:type="dxa"/>
        </w:tcPr>
        <w:p w14:paraId="7B179C0D" w14:textId="0266C59E" w:rsidR="3EEE11DC" w:rsidRDefault="3EEE11DC" w:rsidP="3EEE11DC">
          <w:pPr>
            <w:pStyle w:val="Header"/>
            <w:jc w:val="center"/>
          </w:pPr>
        </w:p>
      </w:tc>
      <w:tc>
        <w:tcPr>
          <w:tcW w:w="2880" w:type="dxa"/>
        </w:tcPr>
        <w:p w14:paraId="2C1F5AAB" w14:textId="53781FFA" w:rsidR="3EEE11DC" w:rsidRDefault="3EEE11DC" w:rsidP="3EEE11DC">
          <w:pPr>
            <w:pStyle w:val="Header"/>
            <w:ind w:right="-115"/>
            <w:jc w:val="right"/>
          </w:pPr>
        </w:p>
      </w:tc>
    </w:tr>
  </w:tbl>
  <w:p w14:paraId="30F0EC9F" w14:textId="1BCBB5F1" w:rsidR="3EEE11DC" w:rsidRDefault="3EEE11DC" w:rsidP="3EEE11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14:paraId="55475B6A" w14:textId="77777777" w:rsidTr="3EEE11DC">
      <w:tc>
        <w:tcPr>
          <w:tcW w:w="2880" w:type="dxa"/>
        </w:tcPr>
        <w:p w14:paraId="68D931F7" w14:textId="2ED4A727" w:rsidR="3EEE11DC" w:rsidRDefault="3EEE11DC" w:rsidP="3EEE11DC">
          <w:pPr>
            <w:pStyle w:val="Header"/>
            <w:ind w:left="-115"/>
          </w:pPr>
        </w:p>
      </w:tc>
      <w:tc>
        <w:tcPr>
          <w:tcW w:w="2880" w:type="dxa"/>
        </w:tcPr>
        <w:p w14:paraId="1CFDEDB6" w14:textId="3741C50B" w:rsidR="3EEE11DC" w:rsidRDefault="3EEE11DC" w:rsidP="3EEE11DC">
          <w:pPr>
            <w:pStyle w:val="Header"/>
            <w:jc w:val="center"/>
          </w:pPr>
        </w:p>
      </w:tc>
      <w:tc>
        <w:tcPr>
          <w:tcW w:w="2880" w:type="dxa"/>
        </w:tcPr>
        <w:p w14:paraId="23477012" w14:textId="73ECEECF" w:rsidR="3EEE11DC" w:rsidRDefault="3EEE11DC" w:rsidP="3EEE11DC">
          <w:pPr>
            <w:pStyle w:val="Header"/>
            <w:ind w:right="-115"/>
            <w:jc w:val="right"/>
          </w:pPr>
        </w:p>
      </w:tc>
    </w:tr>
  </w:tbl>
  <w:p w14:paraId="46A4B22C" w14:textId="468CD0E7" w:rsidR="3EEE11DC" w:rsidRDefault="3EEE11DC" w:rsidP="3EEE1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B5563D" w14:textId="77777777" w:rsidR="0052278B" w:rsidRDefault="0052278B">
      <w:r>
        <w:separator/>
      </w:r>
    </w:p>
  </w:footnote>
  <w:footnote w:type="continuationSeparator" w:id="0">
    <w:p w14:paraId="7DAE0867" w14:textId="77777777" w:rsidR="0052278B" w:rsidRDefault="005227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23C02" w14:textId="2B422B28"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855D1B">
      <w:rPr>
        <w:rStyle w:val="PageNumber"/>
        <w:rFonts w:ascii="Arial" w:hAnsi="Arial" w:cs="Arial"/>
        <w:noProof/>
        <w:sz w:val="24"/>
        <w:szCs w:val="24"/>
      </w:rPr>
      <w:t>2</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9234FF">
      <w:rPr>
        <w:rStyle w:val="PageNumber"/>
        <w:rFonts w:ascii="Arial" w:hAnsi="Arial" w:cs="Arial"/>
        <w:sz w:val="24"/>
        <w:szCs w:val="24"/>
      </w:rPr>
      <w:t>February 24</w:t>
    </w:r>
    <w:r w:rsidR="008E5ABE">
      <w:rPr>
        <w:rStyle w:val="PageNumber"/>
        <w:rFonts w:ascii="Arial" w:hAnsi="Arial" w:cs="Arial"/>
        <w:sz w:val="24"/>
        <w:szCs w:val="24"/>
      </w:rPr>
      <w:t>, 202</w:t>
    </w:r>
    <w:r w:rsidR="009234FF">
      <w:rPr>
        <w:rStyle w:val="PageNumber"/>
        <w:rFonts w:ascii="Arial" w:hAnsi="Arial" w:cs="Arial"/>
        <w:sz w:val="24"/>
        <w:szCs w:val="24"/>
      </w:rPr>
      <w:t>1</w:t>
    </w:r>
  </w:p>
  <w:p w14:paraId="6D98A12B"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14:paraId="0B556641" w14:textId="77777777" w:rsidTr="3EEE11DC">
      <w:tc>
        <w:tcPr>
          <w:tcW w:w="2880" w:type="dxa"/>
        </w:tcPr>
        <w:p w14:paraId="42CAD5A5" w14:textId="194A07A2" w:rsidR="3EEE11DC" w:rsidRDefault="3EEE11DC" w:rsidP="3EEE11DC">
          <w:pPr>
            <w:pStyle w:val="Header"/>
            <w:ind w:left="-115"/>
          </w:pPr>
        </w:p>
      </w:tc>
      <w:tc>
        <w:tcPr>
          <w:tcW w:w="2880" w:type="dxa"/>
        </w:tcPr>
        <w:p w14:paraId="4430F13F" w14:textId="5767126C" w:rsidR="3EEE11DC" w:rsidRDefault="3EEE11DC" w:rsidP="3EEE11DC">
          <w:pPr>
            <w:pStyle w:val="Header"/>
            <w:jc w:val="center"/>
          </w:pPr>
        </w:p>
      </w:tc>
      <w:tc>
        <w:tcPr>
          <w:tcW w:w="2880" w:type="dxa"/>
        </w:tcPr>
        <w:p w14:paraId="2CAD3BC8" w14:textId="1D62F5CE" w:rsidR="3EEE11DC" w:rsidRDefault="3EEE11DC" w:rsidP="3EEE11DC">
          <w:pPr>
            <w:pStyle w:val="Header"/>
            <w:ind w:right="-115"/>
            <w:jc w:val="right"/>
          </w:pPr>
        </w:p>
      </w:tc>
    </w:tr>
  </w:tbl>
  <w:p w14:paraId="27FCEF2D" w14:textId="4648EBFA" w:rsidR="3EEE11DC" w:rsidRDefault="3EEE11DC" w:rsidP="3EEE11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157F"/>
    <w:rsid w:val="00212B61"/>
    <w:rsid w:val="00214B5B"/>
    <w:rsid w:val="00215AE7"/>
    <w:rsid w:val="00217C89"/>
    <w:rsid w:val="002250E3"/>
    <w:rsid w:val="002251EB"/>
    <w:rsid w:val="00225701"/>
    <w:rsid w:val="0023260C"/>
    <w:rsid w:val="00235AF0"/>
    <w:rsid w:val="00236802"/>
    <w:rsid w:val="0024161F"/>
    <w:rsid w:val="0024178D"/>
    <w:rsid w:val="002418CE"/>
    <w:rsid w:val="002422CA"/>
    <w:rsid w:val="00244D3F"/>
    <w:rsid w:val="00244DAC"/>
    <w:rsid w:val="00245770"/>
    <w:rsid w:val="00245C41"/>
    <w:rsid w:val="00251D8E"/>
    <w:rsid w:val="00252182"/>
    <w:rsid w:val="002537BA"/>
    <w:rsid w:val="00253E2E"/>
    <w:rsid w:val="0025659C"/>
    <w:rsid w:val="00260230"/>
    <w:rsid w:val="00262D69"/>
    <w:rsid w:val="00263417"/>
    <w:rsid w:val="002646B8"/>
    <w:rsid w:val="00265182"/>
    <w:rsid w:val="002753B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59D2"/>
    <w:rsid w:val="002F5A8F"/>
    <w:rsid w:val="002F6F3D"/>
    <w:rsid w:val="003078AA"/>
    <w:rsid w:val="0031042C"/>
    <w:rsid w:val="00311FBC"/>
    <w:rsid w:val="00313E7F"/>
    <w:rsid w:val="0032189F"/>
    <w:rsid w:val="00321ED6"/>
    <w:rsid w:val="003241DC"/>
    <w:rsid w:val="00326B45"/>
    <w:rsid w:val="00327831"/>
    <w:rsid w:val="00330DBB"/>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6D3E"/>
    <w:rsid w:val="00387E68"/>
    <w:rsid w:val="00392D6F"/>
    <w:rsid w:val="00394922"/>
    <w:rsid w:val="0039636D"/>
    <w:rsid w:val="003A2A15"/>
    <w:rsid w:val="003A43DF"/>
    <w:rsid w:val="003A5037"/>
    <w:rsid w:val="003A5C0A"/>
    <w:rsid w:val="003B111C"/>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05A21"/>
    <w:rsid w:val="00411920"/>
    <w:rsid w:val="004242F4"/>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4F759D"/>
    <w:rsid w:val="005013E1"/>
    <w:rsid w:val="00504163"/>
    <w:rsid w:val="00506972"/>
    <w:rsid w:val="00506C7B"/>
    <w:rsid w:val="00513512"/>
    <w:rsid w:val="005143FC"/>
    <w:rsid w:val="00516277"/>
    <w:rsid w:val="00520BB2"/>
    <w:rsid w:val="0052278B"/>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4F9"/>
    <w:rsid w:val="005A1106"/>
    <w:rsid w:val="005A19DD"/>
    <w:rsid w:val="005A2A8B"/>
    <w:rsid w:val="005A439F"/>
    <w:rsid w:val="005B1862"/>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3A9E"/>
    <w:rsid w:val="005F70A4"/>
    <w:rsid w:val="005F75B8"/>
    <w:rsid w:val="005F7EE2"/>
    <w:rsid w:val="0060407E"/>
    <w:rsid w:val="00610ECC"/>
    <w:rsid w:val="00616EAC"/>
    <w:rsid w:val="006227A6"/>
    <w:rsid w:val="00633946"/>
    <w:rsid w:val="006343C2"/>
    <w:rsid w:val="00634E89"/>
    <w:rsid w:val="00635FEC"/>
    <w:rsid w:val="00637C6C"/>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97E"/>
    <w:rsid w:val="00724674"/>
    <w:rsid w:val="007256C4"/>
    <w:rsid w:val="00727277"/>
    <w:rsid w:val="00727C0E"/>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5D1B"/>
    <w:rsid w:val="008563B3"/>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A67"/>
    <w:rsid w:val="008E0FF5"/>
    <w:rsid w:val="008E27B3"/>
    <w:rsid w:val="008E3FE6"/>
    <w:rsid w:val="008E5ABE"/>
    <w:rsid w:val="008E7D1A"/>
    <w:rsid w:val="008E7FA4"/>
    <w:rsid w:val="008F122F"/>
    <w:rsid w:val="008F1F30"/>
    <w:rsid w:val="0090312D"/>
    <w:rsid w:val="00903EA6"/>
    <w:rsid w:val="0091001F"/>
    <w:rsid w:val="00911D6B"/>
    <w:rsid w:val="0091464B"/>
    <w:rsid w:val="00916FFD"/>
    <w:rsid w:val="0092029B"/>
    <w:rsid w:val="009234FF"/>
    <w:rsid w:val="00932BA2"/>
    <w:rsid w:val="009347A1"/>
    <w:rsid w:val="009360A4"/>
    <w:rsid w:val="009367ED"/>
    <w:rsid w:val="00941881"/>
    <w:rsid w:val="009459B5"/>
    <w:rsid w:val="0094682D"/>
    <w:rsid w:val="009468EF"/>
    <w:rsid w:val="00950F0D"/>
    <w:rsid w:val="009518C2"/>
    <w:rsid w:val="00951D90"/>
    <w:rsid w:val="009538B1"/>
    <w:rsid w:val="0095512B"/>
    <w:rsid w:val="00955BE4"/>
    <w:rsid w:val="009615AA"/>
    <w:rsid w:val="00964BE1"/>
    <w:rsid w:val="00966E39"/>
    <w:rsid w:val="00970749"/>
    <w:rsid w:val="00977545"/>
    <w:rsid w:val="009775E7"/>
    <w:rsid w:val="0098065C"/>
    <w:rsid w:val="0098208D"/>
    <w:rsid w:val="00984249"/>
    <w:rsid w:val="00987924"/>
    <w:rsid w:val="00990F83"/>
    <w:rsid w:val="00991CDF"/>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1B46"/>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2ED0"/>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B074C"/>
    <w:rsid w:val="00CB1698"/>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9BA"/>
    <w:rsid w:val="00D21CFF"/>
    <w:rsid w:val="00D22B8A"/>
    <w:rsid w:val="00D27103"/>
    <w:rsid w:val="00D27B63"/>
    <w:rsid w:val="00D32F54"/>
    <w:rsid w:val="00D365B7"/>
    <w:rsid w:val="00D42D3B"/>
    <w:rsid w:val="00D44822"/>
    <w:rsid w:val="00D500EC"/>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2113"/>
    <w:rsid w:val="00DD110D"/>
    <w:rsid w:val="00DD33B6"/>
    <w:rsid w:val="00DD3805"/>
    <w:rsid w:val="00DD4183"/>
    <w:rsid w:val="00DD4809"/>
    <w:rsid w:val="00DD5565"/>
    <w:rsid w:val="00DD6A7C"/>
    <w:rsid w:val="00DD7CC4"/>
    <w:rsid w:val="00DE5A8B"/>
    <w:rsid w:val="00DE6AB1"/>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63BE"/>
    <w:rsid w:val="00FE15A6"/>
    <w:rsid w:val="00FE344A"/>
    <w:rsid w:val="00FE5A22"/>
    <w:rsid w:val="00FE60CC"/>
    <w:rsid w:val="00FE6ABC"/>
    <w:rsid w:val="00FF0AC8"/>
    <w:rsid w:val="00FF1C06"/>
    <w:rsid w:val="00FF6E0C"/>
    <w:rsid w:val="00FF7694"/>
    <w:rsid w:val="096F1EF3"/>
    <w:rsid w:val="1478791C"/>
    <w:rsid w:val="154B370C"/>
    <w:rsid w:val="21597716"/>
    <w:rsid w:val="30321CF4"/>
    <w:rsid w:val="39EB9584"/>
    <w:rsid w:val="3EEE11DC"/>
    <w:rsid w:val="3F5BDF38"/>
    <w:rsid w:val="41272DBF"/>
    <w:rsid w:val="4B13E385"/>
    <w:rsid w:val="50F2A6CA"/>
    <w:rsid w:val="5A0F5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2C0D1"/>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NormalWeb">
    <w:name w:val="Normal (Web)"/>
    <w:basedOn w:val="Normal"/>
    <w:uiPriority w:val="99"/>
    <w:unhideWhenUsed/>
    <w:rsid w:val="00991CDF"/>
    <w:pPr>
      <w:spacing w:before="100" w:beforeAutospacing="1" w:after="100" w:afterAutospacing="1"/>
    </w:pPr>
    <w:rPr>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2.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1F95E3-08CD-45F9-9A64-F54C90091C48}">
  <ds:schemaRefs>
    <ds:schemaRef ds:uri="http://purl.org/dc/terms/"/>
    <ds:schemaRef ds:uri="a2c954e0-ebc8-427c-aa29-5769d45c15ae"/>
    <ds:schemaRef ds:uri="http://www.w3.org/XML/1998/namespac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microsoft.com/sharepoint/v3"/>
    <ds:schemaRef ds:uri="http://schemas.openxmlformats.org/package/2006/metadata/core-properties"/>
    <ds:schemaRef ds:uri="36867089-0e66-4887-8f12-d9d978369158"/>
    <ds:schemaRef ds:uri="http://purl.org/dc/dcmitype/"/>
  </ds:schemaRefs>
</ds:datastoreItem>
</file>

<file path=customXml/itemProps4.xml><?xml version="1.0" encoding="utf-8"?>
<ds:datastoreItem xmlns:ds="http://schemas.openxmlformats.org/officeDocument/2006/customXml" ds:itemID="{5BCC2EF7-9199-4768-BED0-F7275D5A8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1</Words>
  <Characters>451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Rossi, Ralph</cp:lastModifiedBy>
  <cp:revision>2</cp:revision>
  <cp:lastPrinted>2016-01-13T13:23:00Z</cp:lastPrinted>
  <dcterms:created xsi:type="dcterms:W3CDTF">2021-02-09T19:45:00Z</dcterms:created>
  <dcterms:modified xsi:type="dcterms:W3CDTF">2021-02-09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